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19B230F8" w:rsidR="00BD1900" w:rsidRDefault="00BD1900" w:rsidP="00BD1900">
      <w:pPr>
        <w:pStyle w:val="Heading2"/>
      </w:pPr>
      <w:r w:rsidRPr="007F7C4C">
        <w:t>Tickets</w:t>
      </w:r>
    </w:p>
    <w:p w14:paraId="640D5091" w14:textId="5E7F46E3" w:rsidR="00AB244F" w:rsidRPr="00AB244F" w:rsidRDefault="00AB244F" w:rsidP="00AB244F">
      <w:pPr>
        <w:rPr>
          <w:lang w:val="bg-BG"/>
        </w:rPr>
      </w:pPr>
      <w:r w:rsidRPr="00AB244F">
        <w:drawing>
          <wp:inline distT="0" distB="0" distL="0" distR="0" wp14:anchorId="53CF59F1" wp14:editId="54067230">
            <wp:extent cx="6626225" cy="53384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lastRenderedPageBreak/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3E05F91C" w:rsidR="00BD1900" w:rsidRPr="007F7C4C" w:rsidRDefault="00BD1900" w:rsidP="00CD1B2A">
            <w:pPr>
              <w:pStyle w:val="Code"/>
            </w:pPr>
            <w:r w:rsidRPr="007F7C4C">
              <w:t>'dest</w:t>
            </w:r>
            <w:r w:rsidR="00AB244F">
              <w:t>3</w:t>
            </w:r>
            <w:r w:rsidRPr="007F7C4C">
              <w:t>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35D190D9" w:rsidR="00BC79D1" w:rsidRDefault="00BC79D1" w:rsidP="00BC79D1">
      <w:pPr>
        <w:pStyle w:val="Heading2"/>
        <w:rPr>
          <w:noProof/>
        </w:rPr>
      </w:pPr>
      <w:r w:rsidRPr="007F7C4C">
        <w:rPr>
          <w:noProof/>
        </w:rPr>
        <w:lastRenderedPageBreak/>
        <w:t>Sorted List</w:t>
      </w:r>
    </w:p>
    <w:p w14:paraId="43AEA7C7" w14:textId="25CFDA7B" w:rsidR="00AB244F" w:rsidRPr="00AB244F" w:rsidRDefault="00AB244F" w:rsidP="00AB244F">
      <w:r w:rsidRPr="00AB244F">
        <w:drawing>
          <wp:inline distT="0" distB="0" distL="0" distR="0" wp14:anchorId="31FD7966" wp14:editId="64271A4A">
            <wp:extent cx="4534293" cy="116596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71CF" w14:textId="6E4B9294" w:rsidR="00AB244F" w:rsidRPr="00AB244F" w:rsidRDefault="00AB244F" w:rsidP="00AB244F">
      <w:r w:rsidRPr="00AB244F">
        <w:drawing>
          <wp:inline distT="0" distB="0" distL="0" distR="0" wp14:anchorId="644321DD" wp14:editId="7E76FCEA">
            <wp:extent cx="5296359" cy="502963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502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0BBE39CC" w:rsidR="00BD1900" w:rsidRDefault="00BD1900" w:rsidP="00BD1900">
      <w:pPr>
        <w:pStyle w:val="Heading2"/>
      </w:pPr>
      <w:r w:rsidRPr="007F7C4C">
        <w:t>Length Limit</w:t>
      </w:r>
    </w:p>
    <w:p w14:paraId="1BBBEF80" w14:textId="6B0ADE7F" w:rsidR="00710FA6" w:rsidRDefault="00710FA6" w:rsidP="00710FA6">
      <w:r w:rsidRPr="00710FA6">
        <w:drawing>
          <wp:inline distT="0" distB="0" distL="0" distR="0" wp14:anchorId="04F9FF74" wp14:editId="3E6F9EAB">
            <wp:extent cx="6626225" cy="34626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69BE9" w14:textId="19088601" w:rsidR="00C86A36" w:rsidRPr="00710FA6" w:rsidRDefault="00C86A36" w:rsidP="00710FA6">
      <w:r w:rsidRPr="00C86A36">
        <w:drawing>
          <wp:inline distT="0" distB="0" distL="0" distR="0" wp14:anchorId="7709A67B" wp14:editId="2ABFCFFC">
            <wp:extent cx="6626225" cy="14490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4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lastRenderedPageBreak/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lastRenderedPageBreak/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lastRenderedPageBreak/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lastRenderedPageBreak/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ListParagraph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lastRenderedPageBreak/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9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14E5A" w14:textId="77777777" w:rsidR="003372AC" w:rsidRDefault="003372AC" w:rsidP="008068A2">
      <w:pPr>
        <w:spacing w:after="0" w:line="240" w:lineRule="auto"/>
      </w:pPr>
      <w:r>
        <w:separator/>
      </w:r>
    </w:p>
  </w:endnote>
  <w:endnote w:type="continuationSeparator" w:id="0">
    <w:p w14:paraId="37F3D89A" w14:textId="77777777" w:rsidR="003372AC" w:rsidRDefault="003372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4547B1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8CB61" w14:textId="77777777" w:rsidR="003372AC" w:rsidRDefault="003372AC" w:rsidP="008068A2">
      <w:pPr>
        <w:spacing w:after="0" w:line="240" w:lineRule="auto"/>
      </w:pPr>
      <w:r>
        <w:separator/>
      </w:r>
    </w:p>
  </w:footnote>
  <w:footnote w:type="continuationSeparator" w:id="0">
    <w:p w14:paraId="7F1CDA4F" w14:textId="77777777" w:rsidR="003372AC" w:rsidRDefault="003372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10FA6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244F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6A36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2223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toptal.com/designers/htmlarrows/symbol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1</TotalTime>
  <Pages>19</Pages>
  <Words>3759</Words>
  <Characters>21429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75</cp:revision>
  <cp:lastPrinted>2015-10-26T22:35:00Z</cp:lastPrinted>
  <dcterms:created xsi:type="dcterms:W3CDTF">2019-11-12T12:29:00Z</dcterms:created>
  <dcterms:modified xsi:type="dcterms:W3CDTF">2022-08-02T14:59:00Z</dcterms:modified>
  <cp:category>programming; education; software engineering; software development</cp:category>
</cp:coreProperties>
</file>